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B7A2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286E2E50" w:rsidR="007B4A91" w:rsidRDefault="001A3407">
      <w:pPr>
        <w:rPr>
          <w:sz w:val="28"/>
          <w:szCs w:val="28"/>
        </w:rPr>
      </w:pPr>
      <w:r>
        <w:t>The one and only coin hitter game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371705A6" w:rsidR="007B4A91" w:rsidRDefault="001A3407">
      <w:pPr>
        <w:rPr>
          <w:sz w:val="28"/>
          <w:szCs w:val="28"/>
        </w:rPr>
      </w:pPr>
      <w:r>
        <w:t xml:space="preserve">Hit as many coins as you can with the </w:t>
      </w:r>
      <w:proofErr w:type="gramStart"/>
      <w:r>
        <w:t>slingshot</w:t>
      </w:r>
      <w:proofErr w:type="gramEnd"/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7C6FFD89" w14:textId="74FB9E9F" w:rsidR="007B4A91" w:rsidRDefault="001A3407">
      <w:pPr>
        <w:ind w:left="720"/>
        <w:rPr>
          <w:sz w:val="28"/>
          <w:szCs w:val="28"/>
        </w:rPr>
      </w:pPr>
      <w:r>
        <w:t xml:space="preserve">You are on a moving platform and you find a slingshot. The only way to escape and leave the platform is by collecting a total number of 20 coins, </w:t>
      </w:r>
      <w:proofErr w:type="spellStart"/>
      <w:proofErr w:type="gramStart"/>
      <w:r>
        <w:t>How</w:t>
      </w:r>
      <w:proofErr w:type="gramEnd"/>
      <w:r>
        <w:t xml:space="preserve"> ever</w:t>
      </w:r>
      <w:proofErr w:type="spellEnd"/>
      <w:r>
        <w:t xml:space="preserve"> you do not want to hit the birds while trying to hit the coins as it will deduct one point per bird hit. 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E8AA794" w:rsidR="007B4A91" w:rsidRDefault="001A34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CE8F329" w:rsidR="007B4A91" w:rsidRDefault="001A34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rows rocks with a slingshot to coins and tries to get a total of 20 coins without hitting the bird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1A3407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405B96D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97196E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irds are just flying around but if they get </w:t>
            </w:r>
            <w:proofErr w:type="gramStart"/>
            <w:r>
              <w:rPr>
                <w:sz w:val="28"/>
                <w:szCs w:val="28"/>
              </w:rPr>
              <w:t>hit</w:t>
            </w:r>
            <w:proofErr w:type="gramEnd"/>
            <w:r>
              <w:rPr>
                <w:sz w:val="28"/>
                <w:szCs w:val="28"/>
              </w:rPr>
              <w:t xml:space="preserve"> they will steal one of your coins</w:t>
            </w:r>
          </w:p>
        </w:tc>
      </w:tr>
      <w:tr w:rsidR="001A3407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C66F1E5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B8CB4C2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need to be collected</w:t>
            </w:r>
          </w:p>
        </w:tc>
      </w:tr>
      <w:tr w:rsidR="001A3407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A3407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A3407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A3407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A3407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A3407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1A3407" w:rsidRDefault="001A3407" w:rsidP="001A340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01A3B9DC" w:rsidR="007B4A91" w:rsidRDefault="001A3407">
      <w:r>
        <w:t xml:space="preserve">Just like the angry bird game there will be a platform, but the platform will be moving. The birds will be vultures as they will steal your coins if you make them angry. </w:t>
      </w:r>
    </w:p>
    <w:p w14:paraId="011DE25A" w14:textId="53B2D3A2" w:rsidR="001A3407" w:rsidRDefault="001A3407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BF9E351" wp14:editId="6612C279">
            <wp:extent cx="1200150" cy="1200150"/>
            <wp:effectExtent l="0" t="0" r="0" b="0"/>
            <wp:docPr id="1" name="Picture 1" descr="Gold coins gold coin clip art clipartfest - ClipartBa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Gold coins gold coin clip art clipartfest - ClipartBar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EDF493" wp14:editId="677074B5">
            <wp:extent cx="5943600" cy="2817495"/>
            <wp:effectExtent l="0" t="0" r="0" b="1905"/>
            <wp:docPr id="2" name="Picture 2" descr="Flying Vulture Cartoon Clipart Vector - Friendly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Flying Vulture Cartoon Clipart Vector - FriendlyStoc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50C67342" w:rsidR="007B4A91" w:rsidRDefault="001A3407">
      <w:pPr>
        <w:ind w:left="720"/>
        <w:rPr>
          <w:sz w:val="28"/>
          <w:szCs w:val="28"/>
        </w:rPr>
      </w:pPr>
      <w:r>
        <w:t xml:space="preserve">As the number of </w:t>
      </w:r>
      <w:proofErr w:type="gramStart"/>
      <w:r>
        <w:t>coins</w:t>
      </w:r>
      <w:proofErr w:type="gramEnd"/>
      <w:r>
        <w:t xml:space="preserve"> the </w:t>
      </w:r>
      <w:proofErr w:type="spellStart"/>
      <w:r>
        <w:t>playher</w:t>
      </w:r>
      <w:proofErr w:type="spellEnd"/>
      <w:r>
        <w:t xml:space="preserve"> gets goes up, the platform’s speed will increase and </w:t>
      </w:r>
      <w:proofErr w:type="spellStart"/>
      <w:r>
        <w:t>their</w:t>
      </w:r>
      <w:proofErr w:type="spellEnd"/>
      <w:r>
        <w:t xml:space="preserve"> will be more vultures, making it harder for the player to get coins. 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3407"/>
    <w:rsid w:val="00556965"/>
    <w:rsid w:val="007B4A91"/>
    <w:rsid w:val="00BB7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a Seirafi</cp:lastModifiedBy>
  <cp:revision>3</cp:revision>
  <dcterms:created xsi:type="dcterms:W3CDTF">2021-03-18T05:03:00Z</dcterms:created>
  <dcterms:modified xsi:type="dcterms:W3CDTF">2021-05-22T19:54:00Z</dcterms:modified>
</cp:coreProperties>
</file>